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C66F6B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டாக்டர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ப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ருவாரு</w:t>
      </w:r>
      <w:proofErr w:type="spellEnd"/>
    </w:p>
    <w:p w14:paraId="0CAD1D10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திர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ுடியல</w:t>
      </w:r>
      <w:proofErr w:type="spellEnd"/>
    </w:p>
    <w:p w14:paraId="6840A356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டாக்டர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ாக்கண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த்தன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ணி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ருவார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டாக்டர்</w:t>
      </w:r>
      <w:proofErr w:type="spellEnd"/>
    </w:p>
    <w:p w14:paraId="12C700BF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ார்த்தவுடனே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ங்கே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ய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ஊச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ணும்</w:t>
      </w:r>
      <w:proofErr w:type="spellEnd"/>
    </w:p>
    <w:p w14:paraId="77746571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ெடிக்கல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த்திர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ங்கணும்</w:t>
      </w:r>
      <w:proofErr w:type="spellEnd"/>
    </w:p>
    <w:p w14:paraId="476499E2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ிரஷர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தற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த்திர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ருவீங்களா</w:t>
      </w:r>
      <w:proofErr w:type="spellEnd"/>
    </w:p>
    <w:p w14:paraId="79705A6D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ப்புற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த்தன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ண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ரைக்க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டாக்டர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ப்பார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ார்க்கலா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டாக்டர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…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டாக்டர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ாத்துட்டேன்ப்ப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ன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த்தன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ாள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ழிச்ச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ரணும்</w:t>
      </w:r>
      <w:proofErr w:type="spellEnd"/>
    </w:p>
    <w:p w14:paraId="6649F3F1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த்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ஊச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ணும்</w:t>
      </w:r>
      <w:proofErr w:type="spellEnd"/>
    </w:p>
    <w:p w14:paraId="3E205791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ரத்த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ஒன்ன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ணும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ல்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தினைந்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ாளை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ஒன்ன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ணுமா</w:t>
      </w:r>
      <w:proofErr w:type="spellEnd"/>
    </w:p>
    <w:p w14:paraId="79CC288B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ா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ேங்க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ுதுசாதான்ப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ேன்</w:t>
      </w:r>
      <w:proofErr w:type="spellEnd"/>
    </w:p>
    <w:p w14:paraId="283C58A7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டிப்ப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க்கௌன்ட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ஓப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ண்ண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ேனேஜர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ருவாரு</w:t>
      </w:r>
      <w:proofErr w:type="spellEnd"/>
    </w:p>
    <w:p w14:paraId="2E21D7C2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யாரைப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ார்க்கணும்</w:t>
      </w:r>
      <w:proofErr w:type="spellEnd"/>
    </w:p>
    <w:p w14:paraId="635F0631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து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ை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ங்கணும்</w:t>
      </w:r>
      <w:proofErr w:type="spellEnd"/>
    </w:p>
    <w:p w14:paraId="4F7D6209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ுள்ளப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ண்ணித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ரீங்களா</w:t>
      </w:r>
      <w:proofErr w:type="spellEnd"/>
    </w:p>
    <w:p w14:paraId="1826E41D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டிக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ள்ளத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ெரியா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>.</w:t>
      </w:r>
    </w:p>
    <w:p w14:paraId="2709F524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தனா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ீங்களே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ுள்ளப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ண்ண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ந்திரிங்களா</w:t>
      </w:r>
      <w:proofErr w:type="spellEnd"/>
    </w:p>
    <w:p w14:paraId="440E404B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ஆதார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ட்டைய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ணைக்கண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ேங்க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ந்திருக்கேன்</w:t>
      </w:r>
      <w:proofErr w:type="spellEnd"/>
    </w:p>
    <w:p w14:paraId="71C54B65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திர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ர்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ங்கணும்ன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ட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ண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ட்டணும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டி</w:t>
      </w:r>
      <w:proofErr w:type="spellEnd"/>
    </w:p>
    <w:p w14:paraId="38EA4CD7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ஏடிஎ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ர்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ங்கினால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ட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ண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டுக்கிறது</w:t>
      </w:r>
      <w:proofErr w:type="spellEnd"/>
    </w:p>
    <w:p w14:paraId="0F92A45B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ச்ச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ண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ருவீ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>.</w:t>
      </w:r>
    </w:p>
    <w:p w14:paraId="07B7FF25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வுன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ருவீ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ல்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ிராம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ருவீங்க</w:t>
      </w:r>
      <w:proofErr w:type="spellEnd"/>
    </w:p>
    <w:p w14:paraId="38C3D7E1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ிதியட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ங்கப்ப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ுறது</w:t>
      </w:r>
      <w:proofErr w:type="spellEnd"/>
    </w:p>
    <w:p w14:paraId="4C3D975F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ோயில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ள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</w:p>
    <w:p w14:paraId="71E50009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lastRenderedPageBreak/>
        <w:t>ஒர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ள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ர்ச்சன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ீட்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</w:p>
    <w:p w14:paraId="793F4204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ேங்காய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ழத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ட்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ங்கினால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</w:p>
    <w:p w14:paraId="0AD49143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திரிய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ெயர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ிறந்தநாள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>.</w:t>
      </w:r>
    </w:p>
    <w:p w14:paraId="17D569EB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ர்ச்சன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ண்ண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ந்திருக்கோம்</w:t>
      </w:r>
      <w:proofErr w:type="spellEnd"/>
    </w:p>
    <w:p w14:paraId="714D2726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த்தன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ண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ரைக்க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ோவில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ிறந்திருக்கும்</w:t>
      </w:r>
      <w:proofErr w:type="spellEnd"/>
    </w:p>
    <w:p w14:paraId="37E3C149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ுவா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த்தன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ணி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ிறப்பா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>.</w:t>
      </w:r>
    </w:p>
    <w:p w14:paraId="377AD753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ோச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ப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ப்பிட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ந்திருக்கா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திரி</w:t>
      </w:r>
      <w:proofErr w:type="spellEnd"/>
    </w:p>
    <w:p w14:paraId="7EA361C4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ுடுதண்ண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ருவீங்கள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ுடிக்க</w:t>
      </w:r>
      <w:proofErr w:type="spellEnd"/>
    </w:p>
    <w:p w14:paraId="5CEA9B81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ிச்சமிரு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ார்சல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ட்டிக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ண்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லாமா</w:t>
      </w:r>
      <w:proofErr w:type="spellEnd"/>
    </w:p>
    <w:p w14:paraId="2F5C9515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ூட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ஒருத்தவ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ா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வங்கள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ேண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ூரி</w:t>
      </w:r>
      <w:proofErr w:type="spellEnd"/>
    </w:p>
    <w:p w14:paraId="0DD00BB7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ேணும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ல்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ேணும்</w:t>
      </w:r>
      <w:proofErr w:type="spellEnd"/>
    </w:p>
    <w:p w14:paraId="015E3118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ஏச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ரூ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ாப்ப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ொங்கல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ங்கின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ட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ஃப்ரீய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ப்பீங்களா</w:t>
      </w:r>
      <w:proofErr w:type="spellEnd"/>
    </w:p>
    <w:p w14:paraId="158E0F62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ப்ப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ல்ல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ம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ங்க</w:t>
      </w:r>
      <w:proofErr w:type="spellEnd"/>
    </w:p>
    <w:p w14:paraId="05F0D5C8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ப்ளையர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ர்வேயர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ல்ல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ண்ணுவாங்களா</w:t>
      </w:r>
      <w:proofErr w:type="spellEnd"/>
    </w:p>
    <w:p w14:paraId="03461AF6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ப்பா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ல்ல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ம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ா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ா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ட்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த்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ேர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ந்திருக்கோம்ப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ட்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ேர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உட்கார்ந்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ப்பிட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ட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ா</w:t>
      </w:r>
      <w:proofErr w:type="spellEnd"/>
    </w:p>
    <w:p w14:paraId="3384FB2A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ீ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ல்ல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ப்ள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ண்ணுவீங்களா</w:t>
      </w:r>
      <w:proofErr w:type="spellEnd"/>
    </w:p>
    <w:p w14:paraId="0FA44767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திர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ோயில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கண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டப்புர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கண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ஸ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ிக்க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.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ங்கப்ப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ிக்கும்</w:t>
      </w:r>
      <w:proofErr w:type="spellEnd"/>
    </w:p>
    <w:p w14:paraId="2C53F1AE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ஸ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த்தன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ணி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ர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ாத்தீங்களா</w:t>
      </w:r>
      <w:proofErr w:type="spellEnd"/>
    </w:p>
    <w:p w14:paraId="2B6B6555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ங்க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ிக்கிறவ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ாத்தீங்களா</w:t>
      </w:r>
      <w:proofErr w:type="spellEnd"/>
    </w:p>
    <w:p w14:paraId="521B4A27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proofErr w:type="gramStart"/>
      <w:r>
        <w:rPr>
          <w:rFonts w:ascii="Nirmala UI" w:hAnsi="Nirmala UI" w:cs="Nirmala UI"/>
          <w:color w:val="000000"/>
          <w:sz w:val="22"/>
          <w:szCs w:val="22"/>
        </w:rPr>
        <w:t>பஸ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ந்திருச்சு</w:t>
      </w:r>
      <w:proofErr w:type="spellEnd"/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ப்ப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ோயில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னோ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>.</w:t>
      </w:r>
    </w:p>
    <w:p w14:paraId="7BF89B4F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ோயில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கணும்ன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ண்டக்டர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டப்புர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றக்க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டுங்க</w:t>
      </w:r>
      <w:proofErr w:type="spellEnd"/>
    </w:p>
    <w:p w14:paraId="0B6B25D5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ிருப்புவன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ந்தவுடனே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றக்க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டுங்க</w:t>
      </w:r>
      <w:proofErr w:type="spellEnd"/>
    </w:p>
    <w:p w14:paraId="289700DF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ோயில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கண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ம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ும்பிடண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ேங்க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ட்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ங்கிட்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கண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ள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ணும்</w:t>
      </w:r>
      <w:proofErr w:type="spellEnd"/>
    </w:p>
    <w:p w14:paraId="44093018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ஸ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ர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திரி</w:t>
      </w:r>
      <w:proofErr w:type="spellEnd"/>
    </w:p>
    <w:p w14:paraId="2F86F4B1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ஃப்ரீய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ரும்னுனாங்களே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களிர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ஸ்</w:t>
      </w:r>
      <w:proofErr w:type="spellEnd"/>
    </w:p>
    <w:p w14:paraId="6765FA52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ஸ்டாலி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ொல்ல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ாராம்ல</w:t>
      </w:r>
      <w:proofErr w:type="spellEnd"/>
    </w:p>
    <w:p w14:paraId="4E411BB1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ஸ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ோ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ர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த்தன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ணி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ரும்</w:t>
      </w:r>
      <w:proofErr w:type="spellEnd"/>
    </w:p>
    <w:p w14:paraId="32D03177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ஸ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ஏறுனத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ங்க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றங்கனும்</w:t>
      </w:r>
      <w:proofErr w:type="spellEnd"/>
    </w:p>
    <w:p w14:paraId="780665BD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திர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டத்தி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றக்க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டு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ா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ூங்கினால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ூங்கிருவேன்</w:t>
      </w:r>
      <w:proofErr w:type="spellEnd"/>
    </w:p>
    <w:p w14:paraId="2879F6C0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ந்த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க்கத்து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ொல்லிரு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ஞாபகப்படுத்தி</w:t>
      </w:r>
      <w:proofErr w:type="spellEnd"/>
    </w:p>
    <w:p w14:paraId="69FBFD96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ஜவுளிக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டைக்குப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றே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ெ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ர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>.</w:t>
      </w:r>
    </w:p>
    <w:p w14:paraId="033C5B88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ூன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ர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ட்ட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ர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>.</w:t>
      </w:r>
    </w:p>
    <w:p w14:paraId="3D90236F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சங்கள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ரெடிமேட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ா</w:t>
      </w:r>
      <w:proofErr w:type="spellEnd"/>
    </w:p>
    <w:p w14:paraId="5DAC278D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ங்குன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ருவீ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டிஸ்கவுண்ட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உண்டா</w:t>
      </w:r>
      <w:proofErr w:type="spellEnd"/>
    </w:p>
    <w:p w14:paraId="30762EFB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ேற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ல்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யம்கீய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குமா</w:t>
      </w:r>
      <w:proofErr w:type="spellEnd"/>
    </w:p>
    <w:p w14:paraId="40F51618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ல்ல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உழைக்குமா</w:t>
      </w:r>
      <w:proofErr w:type="spellEnd"/>
    </w:p>
    <w:p w14:paraId="155D786E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ின்னப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ிள்ளைகள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டிரஸ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ல்ல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ொம்பள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ிள்ளைகள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ழக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மா</w:t>
      </w:r>
      <w:proofErr w:type="spellEnd"/>
    </w:p>
    <w:p w14:paraId="3DE1C20B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ெரியவங்கள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proofErr w:type="gramStart"/>
      <w:r>
        <w:rPr>
          <w:rFonts w:ascii="Nirmala UI" w:hAnsi="Nirmala UI" w:cs="Nirmala UI"/>
          <w:color w:val="000000"/>
          <w:sz w:val="22"/>
          <w:szCs w:val="22"/>
        </w:rPr>
        <w:t>வயசானவங்கள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ூடிசேலை</w:t>
      </w:r>
      <w:proofErr w:type="spellEnd"/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 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திர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ா</w:t>
      </w:r>
      <w:proofErr w:type="spellEnd"/>
    </w:p>
    <w:p w14:paraId="18DDEEAC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டுத்தரம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ட்டுரவங்கள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ுடிதார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ா</w:t>
      </w:r>
      <w:proofErr w:type="spellEnd"/>
    </w:p>
    <w:p w14:paraId="151A0BB0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ா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ஜவுள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ங்க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ே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ஒர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ரலையே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ீ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proofErr w:type="gramStart"/>
      <w:r>
        <w:rPr>
          <w:rFonts w:ascii="Nirmala UI" w:hAnsi="Nirmala UI" w:cs="Nirmala UI"/>
          <w:color w:val="000000"/>
          <w:sz w:val="22"/>
          <w:szCs w:val="22"/>
        </w:rPr>
        <w:t>தா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ட்ட</w:t>
      </w:r>
      <w:proofErr w:type="spellEnd"/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 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்ட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ாங்க</w:t>
      </w:r>
      <w:proofErr w:type="spellEnd"/>
    </w:p>
    <w:p w14:paraId="233F1231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ல்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ேக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ருவீங்களா</w:t>
      </w:r>
      <w:proofErr w:type="spellEnd"/>
    </w:p>
    <w:p w14:paraId="45A99E91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ரொம்ப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லிக்குதுபா</w:t>
      </w:r>
      <w:proofErr w:type="spellEnd"/>
    </w:p>
    <w:p w14:paraId="1735066E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ேல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ல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லிக்கு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ெடிக்கல்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த்திர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ம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ல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லிக்கு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ல்ல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ூக்க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ரணும்</w:t>
      </w:r>
      <w:proofErr w:type="spellEnd"/>
    </w:p>
    <w:p w14:paraId="6844770F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ூக்கமே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தில்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proofErr w:type="spellEnd"/>
    </w:p>
    <w:p w14:paraId="25987722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தனா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ூக்கம்வராப்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த்திர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ங்க</w:t>
      </w:r>
      <w:proofErr w:type="spellEnd"/>
    </w:p>
    <w:p w14:paraId="651F106B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ேலுகால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ல்லா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ரொம்ப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லிக்கு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ஸ்க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ாப்ப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ஸ்க்க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றந்துட்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ந்துட்டே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ீட்டி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தனா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ெடிக்கல்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ந்துருக்கே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>.</w:t>
      </w:r>
    </w:p>
    <w:p w14:paraId="73C5B422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க்ஸ்பைர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டேட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ார்த்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த்திர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ங்க</w:t>
      </w:r>
      <w:proofErr w:type="spellEnd"/>
    </w:p>
    <w:p w14:paraId="029C5F56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த்தன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ப்பட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லையிலேயே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லையிலேயே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ழுதிக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டிக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ெரியா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>.</w:t>
      </w:r>
    </w:p>
    <w:p w14:paraId="440217C5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தனா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திர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ழுத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த்துருங்க</w:t>
      </w:r>
      <w:proofErr w:type="spellEnd"/>
    </w:p>
    <w:p w14:paraId="1F56BCE2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த்திரைய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ார்த்த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ா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ப்பிட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ுடியும்</w:t>
      </w:r>
      <w:proofErr w:type="spellEnd"/>
    </w:p>
    <w:p w14:paraId="5D98EC30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ல்லார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ரான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ஊச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்டுட்டுவந்துட்டா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>.</w:t>
      </w:r>
    </w:p>
    <w:p w14:paraId="4EA9CF38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ைய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ரான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ஊச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ச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ொல்றா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>.</w:t>
      </w:r>
    </w:p>
    <w:p w14:paraId="637F72C1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ிரஷர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லாமா</w:t>
      </w:r>
      <w:proofErr w:type="spellEnd"/>
    </w:p>
    <w:p w14:paraId="2B624708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ேட்டாலே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டபடன்ன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ரு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ஊச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்ட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ஒத்துக்குருமா</w:t>
      </w:r>
      <w:proofErr w:type="spellEnd"/>
    </w:p>
    <w:p w14:paraId="744BCD7A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த்தன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ாளை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ட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ேல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ல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ல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ப்பிடலாம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ட்ட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ப்பிடக்கூடாத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ப்படின்ன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ேக்குறாங்க</w:t>
      </w:r>
      <w:proofErr w:type="spellEnd"/>
    </w:p>
    <w:p w14:paraId="1B16BDC7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ூண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ாளை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ப்பிட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ூடாதுன்ன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ொல்றாங்க</w:t>
      </w:r>
      <w:proofErr w:type="spellEnd"/>
    </w:p>
    <w:p w14:paraId="527B49E4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ல்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ரொம்ப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ல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லிக்குதுனு</w:t>
      </w:r>
      <w:proofErr w:type="spellEnd"/>
    </w:p>
    <w:p w14:paraId="5ECE9E6C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யமுறுத்துராங்க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ட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ம்</w:t>
      </w:r>
      <w:proofErr w:type="spellEnd"/>
    </w:p>
    <w:p w14:paraId="37A072F8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ஃபர்ஸ்ட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ரன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ஊச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்ட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டுத்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ுறது</w:t>
      </w:r>
      <w:proofErr w:type="spellEnd"/>
    </w:p>
    <w:p w14:paraId="216776DA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த்தன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ாள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ழிச்ச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லாம்</w:t>
      </w:r>
      <w:proofErr w:type="spellEnd"/>
    </w:p>
    <w:p w14:paraId="19474C1C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ஒர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சத்து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லாம்னுங்றா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ப்புற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ண்பத்திநாள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ான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ழிச்சு</w:t>
      </w:r>
      <w:proofErr w:type="spellEnd"/>
    </w:p>
    <w:p w14:paraId="5F3F8983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லாம்ன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ொல்றா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>.</w:t>
      </w:r>
    </w:p>
    <w:p w14:paraId="238B6166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ப்பட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லாம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த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ொல்றீ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ீங்க</w:t>
      </w:r>
      <w:proofErr w:type="spellEnd"/>
    </w:p>
    <w:p w14:paraId="352454BB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ய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ல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> </w:t>
      </w:r>
    </w:p>
    <w:p w14:paraId="4DD35922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ுருங்கைக்காய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லை</w:t>
      </w:r>
      <w:proofErr w:type="spellEnd"/>
    </w:p>
    <w:p w14:paraId="400F46F7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ழைக்காய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லை</w:t>
      </w:r>
      <w:proofErr w:type="spellEnd"/>
    </w:p>
    <w:p w14:paraId="252254DD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க்காள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ல</w:t>
      </w:r>
      <w:proofErr w:type="spellEnd"/>
    </w:p>
    <w:p w14:paraId="311E61AD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ச்சைமிளகாய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ுடுங்க</w:t>
      </w:r>
      <w:proofErr w:type="spellEnd"/>
    </w:p>
    <w:p w14:paraId="7595F6F2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லுமிச்சைபழ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ுடுங்க</w:t>
      </w:r>
      <w:proofErr w:type="spellEnd"/>
    </w:p>
    <w:p w14:paraId="152F9E99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ப்புற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proofErr w:type="gramStart"/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ுட்ட</w:t>
      </w:r>
      <w:proofErr w:type="spellEnd"/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ஒர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டஜ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ங்க</w:t>
      </w:r>
      <w:proofErr w:type="spellEnd"/>
    </w:p>
    <w:p w14:paraId="5EE410A6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ற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ிலோ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ல</w:t>
      </w:r>
      <w:proofErr w:type="spellEnd"/>
    </w:p>
    <w:p w14:paraId="6E5F8B91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லும்புக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ற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த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ற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ல</w:t>
      </w:r>
      <w:proofErr w:type="spellEnd"/>
    </w:p>
    <w:p w14:paraId="627A1CA7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லும்ப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ப்பீங்கள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ல்ல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லும்ப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ப்பீங்களா</w:t>
      </w:r>
      <w:proofErr w:type="spellEnd"/>
    </w:p>
    <w:p w14:paraId="01AA30ED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ூடயாவ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ஞ்ச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ாத்திர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ண்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ரணுமா</w:t>
      </w:r>
      <w:proofErr w:type="spellEnd"/>
    </w:p>
    <w:p w14:paraId="7923AA0B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ல்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ீ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வர்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்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த்துருவீங்களா</w:t>
      </w:r>
      <w:proofErr w:type="spellEnd"/>
    </w:p>
    <w:p w14:paraId="683F5FCE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ல்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ா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ைக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ண்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ரணுமா</w:t>
      </w:r>
      <w:proofErr w:type="spellEnd"/>
    </w:p>
    <w:p w14:paraId="624B584C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ஃபேமிலிய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ந்திருக்குரோ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ரூ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ிடைக்கும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ங்கே</w:t>
      </w:r>
      <w:proofErr w:type="spellEnd"/>
    </w:p>
    <w:p w14:paraId="7F873C1D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ரூ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ிடைச்ச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ங்கே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ாதுகாப்ப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மா</w:t>
      </w:r>
      <w:proofErr w:type="spellEnd"/>
    </w:p>
    <w:p w14:paraId="021A22F1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லேடிஸ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ட்ட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ந்திருக்கிறோ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ிள்ளைகள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ச்ச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ின்னப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ிள்ளைகள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ச்சுருக்கிறோ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>.</w:t>
      </w:r>
    </w:p>
    <w:p w14:paraId="3FBB3B83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ெரியவ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ப்புறம்தா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ருவா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.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ெ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சத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proofErr w:type="spellEnd"/>
    </w:p>
    <w:p w14:paraId="0CE6E0C5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ண்ண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சத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ுடுதண்ணீ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ா</w:t>
      </w:r>
      <w:proofErr w:type="spellEnd"/>
    </w:p>
    <w:p w14:paraId="10499752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ப்பா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ிடைக்கும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ல்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ப்பாடா</w:t>
      </w:r>
      <w:proofErr w:type="spellEnd"/>
    </w:p>
    <w:p w14:paraId="723EEFA4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ல்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க்கத்து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ங்கணுமா</w:t>
      </w:r>
      <w:proofErr w:type="spellEnd"/>
    </w:p>
    <w:p w14:paraId="737C5206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ல்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ெளியி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ீ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ங்க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த்துருவீங்களா</w:t>
      </w:r>
      <w:proofErr w:type="spellEnd"/>
    </w:p>
    <w:p w14:paraId="03639C4E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ாங்கள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ய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ங்கணுமா</w:t>
      </w:r>
      <w:proofErr w:type="spellEnd"/>
    </w:p>
    <w:p w14:paraId="1F701403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யசானவ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ந்திருக்கிறோ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ு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ுளிக்கிறத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ஹீட்டர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ா</w:t>
      </w:r>
      <w:proofErr w:type="spellEnd"/>
    </w:p>
    <w:p w14:paraId="29BC68FE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ந்திய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டாய்லெட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ா</w:t>
      </w:r>
      <w:proofErr w:type="spellEnd"/>
    </w:p>
    <w:p w14:paraId="3C14B110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ெஸ்டர்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டாய்லெட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ா</w:t>
      </w:r>
      <w:proofErr w:type="spellEnd"/>
    </w:p>
    <w:p w14:paraId="00D99606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ரேஷ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டை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ந்திருக்கிறோ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ூட்டம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ே</w:t>
      </w:r>
      <w:proofErr w:type="spellEnd"/>
    </w:p>
    <w:p w14:paraId="365D042D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ங்கிட்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ற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ூட்ட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proofErr w:type="spellEnd"/>
    </w:p>
    <w:p w14:paraId="2975FB55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ெ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ுறாங்கப்பா</w:t>
      </w:r>
      <w:proofErr w:type="spellEnd"/>
    </w:p>
    <w:p w14:paraId="2E37A7AC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ரிச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ல்ல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ா</w:t>
      </w:r>
      <w:proofErr w:type="spellEnd"/>
    </w:p>
    <w:p w14:paraId="28284961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ல்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ரிச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ஞ்ச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ுமாராத்தா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proofErr w:type="spellEnd"/>
    </w:p>
    <w:p w14:paraId="2C93C430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ீன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்றாங்களா</w:t>
      </w:r>
      <w:proofErr w:type="spellEnd"/>
    </w:p>
    <w:p w14:paraId="3BDA36E3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ுவரம்பருப்ப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்றாங்களா</w:t>
      </w:r>
      <w:proofErr w:type="spellEnd"/>
    </w:p>
    <w:p w14:paraId="3D7866F3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ாமாயில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க்கிறாங்ளா</w:t>
      </w:r>
      <w:proofErr w:type="spellEnd"/>
    </w:p>
    <w:p w14:paraId="4F1252DD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ோதும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றாங்களா</w:t>
      </w:r>
      <w:proofErr w:type="spellEnd"/>
    </w:p>
    <w:p w14:paraId="0D01D948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ுத்தம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ல்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ூசிய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ா</w:t>
      </w:r>
      <w:proofErr w:type="spellEnd"/>
    </w:p>
    <w:p w14:paraId="1AF94F56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ங்கள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ரிச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ர்டுதான்</w:t>
      </w:r>
      <w:proofErr w:type="spellEnd"/>
    </w:p>
    <w:p w14:paraId="69656836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ா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ரிச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ர்டுதா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ங்குறோம்</w:t>
      </w:r>
      <w:proofErr w:type="spellEnd"/>
    </w:p>
    <w:p w14:paraId="725BD4E1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ரூவ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ங்குறோம்</w:t>
      </w:r>
      <w:proofErr w:type="spellEnd"/>
    </w:p>
    <w:p w14:paraId="48029FD8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திர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ா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ஏரியா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ுதுச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ுட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ந்திருக்கும்</w:t>
      </w:r>
      <w:proofErr w:type="spellEnd"/>
    </w:p>
    <w:p w14:paraId="27BAEEB9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ேபிள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டிவ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னெக்ச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ண்ணனும்</w:t>
      </w:r>
      <w:proofErr w:type="spellEnd"/>
    </w:p>
    <w:p w14:paraId="4964ED19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னெக்ச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ண்ணுவீ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ரூவ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சம்</w:t>
      </w:r>
      <w:proofErr w:type="spellEnd"/>
    </w:p>
    <w:p w14:paraId="3FE8B345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ழ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ெஞ்ச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லாமா</w:t>
      </w:r>
      <w:proofErr w:type="spellEnd"/>
    </w:p>
    <w:p w14:paraId="5D323A14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டிய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ின்னலும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ருதே</w:t>
      </w:r>
      <w:proofErr w:type="spellEnd"/>
    </w:p>
    <w:p w14:paraId="6AEAED33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ப்ப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டிவ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ஆன்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லாமா</w:t>
      </w:r>
      <w:proofErr w:type="spellEnd"/>
    </w:p>
    <w:p w14:paraId="519AB8DC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மைத்திர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ேண்டுமா</w:t>
      </w:r>
      <w:proofErr w:type="spellEnd"/>
    </w:p>
    <w:p w14:paraId="37B2A92A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ச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ரூவ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ரெக்டா</w:t>
      </w:r>
      <w:proofErr w:type="spellEnd"/>
    </w:p>
    <w:p w14:paraId="5C10708B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த்தா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ேத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த்தா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ேத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த்தா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ேதிதா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ேப்பீங்களா</w:t>
      </w:r>
      <w:proofErr w:type="spellEnd"/>
    </w:p>
    <w:p w14:paraId="7DBA7EDA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ட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ெரியலைன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உங்கள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ண்டாக்ட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ண்ணுவ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டி</w:t>
      </w:r>
      <w:proofErr w:type="spellEnd"/>
    </w:p>
    <w:p w14:paraId="76A162C9" w14:textId="77777777" w:rsidR="009F25E9" w:rsidRDefault="009F25E9" w:rsidP="009F25E9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ம்பர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ுடுங்க</w:t>
      </w:r>
      <w:proofErr w:type="spellEnd"/>
    </w:p>
    <w:p w14:paraId="2857A0F2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DCwNDG0tDQ2NzVW0lEKTi0uzszPAykwrAUA46L18SwAAAA="/>
  </w:docVars>
  <w:rsids>
    <w:rsidRoot w:val="009F25E9"/>
    <w:rsid w:val="006370C0"/>
    <w:rsid w:val="009F25E9"/>
    <w:rsid w:val="00A4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E70E1"/>
  <w15:chartTrackingRefBased/>
  <w15:docId w15:val="{97E9BE83-E1D0-400C-A58E-E1D173697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0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F25E9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4056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38</Words>
  <Characters>4780</Characters>
  <Application>Microsoft Office Word</Application>
  <DocSecurity>0</DocSecurity>
  <Lines>39</Lines>
  <Paragraphs>11</Paragraphs>
  <ScaleCrop>false</ScaleCrop>
  <Company/>
  <LinksUpToDate>false</LinksUpToDate>
  <CharactersWithSpaces>5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09T05:08:00Z</dcterms:created>
  <dcterms:modified xsi:type="dcterms:W3CDTF">2021-12-09T05:08:00Z</dcterms:modified>
</cp:coreProperties>
</file>